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3A2A4" w14:textId="11AAB06A" w:rsidR="00C565F4" w:rsidRPr="008C0F46" w:rsidRDefault="00DC0916" w:rsidP="00D1433D">
      <w:pPr>
        <w:spacing w:line="276" w:lineRule="auto"/>
        <w:jc w:val="center"/>
        <w:rPr>
          <w:b/>
          <w:sz w:val="52"/>
        </w:rPr>
      </w:pPr>
      <w:r w:rsidRPr="008C0F46">
        <w:rPr>
          <w:b/>
          <w:sz w:val="52"/>
        </w:rPr>
        <w:t xml:space="preserve"> </w:t>
      </w:r>
      <w:r w:rsidR="00DF5FB0" w:rsidRPr="008C0F46">
        <w:rPr>
          <w:b/>
          <w:sz w:val="52"/>
        </w:rPr>
        <w:t xml:space="preserve">Game </w:t>
      </w:r>
      <w:r w:rsidR="00D920BD" w:rsidRPr="008C0F46">
        <w:rPr>
          <w:b/>
          <w:sz w:val="52"/>
        </w:rPr>
        <w:t>Development</w:t>
      </w:r>
    </w:p>
    <w:p w14:paraId="42D4C2C3" w14:textId="116AE7CF" w:rsidR="00864246" w:rsidRDefault="00864246" w:rsidP="00A2014A">
      <w:pPr>
        <w:rPr>
          <w:rStyle w:val="Hyperlink"/>
        </w:rPr>
      </w:pPr>
      <w:bookmarkStart w:id="0" w:name="_GoBack"/>
      <w:bookmarkEnd w:id="0"/>
      <w:r w:rsidRPr="00864246">
        <w:rPr>
          <w:szCs w:val="18"/>
          <w:highlight w:val="green"/>
        </w:rPr>
        <w:t xml:space="preserve">GITHUB WIKI = MAKE CUSTOM SIDEBAR = </w:t>
      </w:r>
      <w:hyperlink r:id="rId5" w:history="1">
        <w:r w:rsidRPr="00864246">
          <w:rPr>
            <w:rStyle w:val="Hyperlink"/>
            <w:highlight w:val="green"/>
          </w:rPr>
          <w:t>https://github.com/adriantanasa/github-wiki-sidebar/wiki</w:t>
        </w:r>
      </w:hyperlink>
    </w:p>
    <w:tbl>
      <w:tblPr>
        <w:tblStyle w:val="TableGrid"/>
        <w:tblW w:w="9784" w:type="dxa"/>
        <w:tblInd w:w="-8" w:type="dxa"/>
        <w:tblLook w:val="04A0" w:firstRow="1" w:lastRow="0" w:firstColumn="1" w:lastColumn="0" w:noHBand="0" w:noVBand="1"/>
      </w:tblPr>
      <w:tblGrid>
        <w:gridCol w:w="2408"/>
        <w:gridCol w:w="7376"/>
      </w:tblGrid>
      <w:tr w:rsidR="00690170" w:rsidRPr="008C0F46" w14:paraId="5BCF06CD" w14:textId="77777777" w:rsidTr="00863717">
        <w:tc>
          <w:tcPr>
            <w:tcW w:w="2408" w:type="dxa"/>
          </w:tcPr>
          <w:p w14:paraId="145A6036" w14:textId="77777777" w:rsidR="00690170" w:rsidRPr="00A2014A" w:rsidRDefault="00690170" w:rsidP="0069058D">
            <w:pPr>
              <w:pStyle w:val="ListParagraph"/>
              <w:ind w:left="0"/>
              <w:jc w:val="center"/>
              <w:rPr>
                <w:b/>
                <w:sz w:val="36"/>
                <w:szCs w:val="36"/>
              </w:rPr>
            </w:pPr>
            <w:r w:rsidRPr="00A2014A">
              <w:rPr>
                <w:b/>
                <w:sz w:val="36"/>
                <w:szCs w:val="36"/>
              </w:rPr>
              <w:t>Area</w:t>
            </w:r>
          </w:p>
        </w:tc>
        <w:tc>
          <w:tcPr>
            <w:tcW w:w="7376" w:type="dxa"/>
          </w:tcPr>
          <w:p w14:paraId="6A29AC97" w14:textId="77777777" w:rsidR="00690170" w:rsidRPr="00A2014A" w:rsidRDefault="00690170" w:rsidP="0069058D">
            <w:pPr>
              <w:pStyle w:val="ListParagraph"/>
              <w:ind w:left="0"/>
              <w:jc w:val="center"/>
              <w:rPr>
                <w:b/>
                <w:sz w:val="36"/>
                <w:szCs w:val="36"/>
              </w:rPr>
            </w:pPr>
            <w:r w:rsidRPr="00A2014A">
              <w:rPr>
                <w:b/>
                <w:sz w:val="36"/>
                <w:szCs w:val="36"/>
              </w:rPr>
              <w:t>Info</w:t>
            </w:r>
          </w:p>
        </w:tc>
      </w:tr>
      <w:tr w:rsidR="00CC4E30" w:rsidRPr="008C0F46" w14:paraId="1979C94E" w14:textId="77777777" w:rsidTr="00863717">
        <w:tc>
          <w:tcPr>
            <w:tcW w:w="2408" w:type="dxa"/>
          </w:tcPr>
          <w:p w14:paraId="01FBD2FB" w14:textId="2D8D96FB" w:rsidR="00CC4E30" w:rsidRPr="00A2014A" w:rsidRDefault="00CC4E30" w:rsidP="00CC4E30">
            <w:pPr>
              <w:pStyle w:val="ListParagraph"/>
              <w:ind w:left="0"/>
              <w:jc w:val="center"/>
              <w:rPr>
                <w:b/>
                <w:sz w:val="36"/>
                <w:szCs w:val="36"/>
              </w:rPr>
            </w:pPr>
            <w:r w:rsidRPr="00A2014A">
              <w:rPr>
                <w:b/>
                <w:sz w:val="24"/>
                <w:szCs w:val="24"/>
              </w:rPr>
              <w:t>Code Optimizations</w:t>
            </w:r>
          </w:p>
        </w:tc>
        <w:tc>
          <w:tcPr>
            <w:tcW w:w="7376" w:type="dxa"/>
          </w:tcPr>
          <w:p w14:paraId="55028AE2" w14:textId="64E5F065" w:rsidR="00CC4E30" w:rsidRDefault="00CC4E30" w:rsidP="00CC4E30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FOR EVERY CLASS = JAVADOC + Fix package imports</w:t>
            </w:r>
          </w:p>
          <w:p w14:paraId="01E8850F" w14:textId="77777777" w:rsidR="00CC4E30" w:rsidRDefault="00CC4E30" w:rsidP="00CC4E30">
            <w:pPr>
              <w:spacing w:line="276" w:lineRule="auto"/>
              <w:rPr>
                <w:szCs w:val="24"/>
              </w:rPr>
            </w:pPr>
          </w:p>
          <w:p w14:paraId="2BE5EC8F" w14:textId="5D96EBFF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entity stores static</w:t>
            </w:r>
          </w:p>
          <w:p w14:paraId="205A4DC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4367B1E6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popupdisp global??-draw onto agc?</w:t>
            </w:r>
          </w:p>
          <w:p w14:paraId="7C20AB21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C520462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player global?</w:t>
            </w:r>
          </w:p>
          <w:p w14:paraId="417ECC96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87B7E0B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global constructor that is run in loading state?</w:t>
            </w:r>
          </w:p>
          <w:p w14:paraId="749F46E2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1D6F329B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ove entity processing out of play state</w:t>
            </w:r>
          </w:p>
          <w:p w14:paraId="4DF52A5E" w14:textId="0B107A6A" w:rsidR="00CC4E30" w:rsidRDefault="00CC4E30" w:rsidP="00CC4E30">
            <w:pPr>
              <w:spacing w:line="276" w:lineRule="auto"/>
              <w:rPr>
                <w:szCs w:val="24"/>
              </w:rPr>
            </w:pPr>
          </w:p>
          <w:p w14:paraId="1D095BB9" w14:textId="77777777" w:rsidR="00F7082A" w:rsidRPr="00A2014A" w:rsidRDefault="00F7082A" w:rsidP="00CC4E30">
            <w:pPr>
              <w:spacing w:line="276" w:lineRule="auto"/>
              <w:rPr>
                <w:szCs w:val="24"/>
              </w:rPr>
            </w:pPr>
          </w:p>
          <w:p w14:paraId="51672B9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Refactor enemy as protector</w:t>
            </w:r>
          </w:p>
          <w:p w14:paraId="7E013392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4D99018" w14:textId="0F246CD1" w:rsidR="00CC4E30" w:rsidRPr="00A2014A" w:rsidRDefault="00CC4E30" w:rsidP="00A14563">
            <w:pPr>
              <w:pStyle w:val="ListParagraph"/>
              <w:ind w:left="0"/>
              <w:rPr>
                <w:b/>
                <w:sz w:val="36"/>
                <w:szCs w:val="36"/>
              </w:rPr>
            </w:pPr>
            <w:r w:rsidRPr="00A2014A">
              <w:rPr>
                <w:szCs w:val="24"/>
              </w:rPr>
              <w:t>Add afterAction and beforeAction as optional methods to entity = can be overridden for any entity = all entities have potential action</w:t>
            </w:r>
          </w:p>
        </w:tc>
      </w:tr>
      <w:tr w:rsidR="00CC4E30" w:rsidRPr="008C0F46" w14:paraId="270D984E" w14:textId="77777777" w:rsidTr="00863717">
        <w:tc>
          <w:tcPr>
            <w:tcW w:w="2408" w:type="dxa"/>
          </w:tcPr>
          <w:p w14:paraId="3CE5218F" w14:textId="26EEBDE0" w:rsidR="00CC4E30" w:rsidRPr="00A2014A" w:rsidRDefault="00CC4E30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ssues to Fix</w:t>
            </w:r>
          </w:p>
        </w:tc>
        <w:tc>
          <w:tcPr>
            <w:tcW w:w="7376" w:type="dxa"/>
          </w:tcPr>
          <w:p w14:paraId="597A5EF2" w14:textId="11397888" w:rsidR="00CC4E30" w:rsidRPr="00CC4E30" w:rsidRDefault="00CC4E30" w:rsidP="00CC4E30">
            <w:pPr>
              <w:rPr>
                <w:sz w:val="28"/>
                <w:szCs w:val="18"/>
              </w:rPr>
            </w:pPr>
            <w:r w:rsidRPr="00CC4E30">
              <w:rPr>
                <w:sz w:val="28"/>
                <w:szCs w:val="18"/>
              </w:rPr>
              <w:t>Draw layer by layer, and use JProfiler to find issue</w:t>
            </w:r>
          </w:p>
          <w:p w14:paraId="0D7F809F" w14:textId="77777777" w:rsidR="00CC4E30" w:rsidRDefault="00CC4E30" w:rsidP="00CC4E30">
            <w:pPr>
              <w:rPr>
                <w:szCs w:val="24"/>
              </w:rPr>
            </w:pPr>
          </w:p>
          <w:p w14:paraId="1C0C5756" w14:textId="77777777" w:rsidR="00CC4E30" w:rsidRDefault="00CC4E30" w:rsidP="00CC4E30">
            <w:pPr>
              <w:rPr>
                <w:szCs w:val="24"/>
              </w:rPr>
            </w:pPr>
          </w:p>
          <w:p w14:paraId="57C8EFDE" w14:textId="6F75FA33" w:rsidR="00CC4E30" w:rsidRPr="00A2014A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>Inventory very important</w:t>
            </w:r>
          </w:p>
          <w:p w14:paraId="52A70E42" w14:textId="73772216" w:rsidR="00CC4E30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>Put faces next to text boxes</w:t>
            </w:r>
          </w:p>
          <w:p w14:paraId="3C639317" w14:textId="530E9ED0" w:rsidR="00CC4E30" w:rsidRDefault="00CC4E30" w:rsidP="00CC4E30">
            <w:pPr>
              <w:rPr>
                <w:szCs w:val="24"/>
              </w:rPr>
            </w:pPr>
          </w:p>
          <w:p w14:paraId="72EF7A02" w14:textId="4CAA416A" w:rsidR="00CC4E30" w:rsidRPr="00A2014A" w:rsidRDefault="00CC4E30" w:rsidP="00CC4E30">
            <w:pPr>
              <w:rPr>
                <w:szCs w:val="24"/>
              </w:rPr>
            </w:pPr>
            <w:r>
              <w:rPr>
                <w:szCs w:val="24"/>
              </w:rPr>
              <w:t>CONTROLS PAGE = REMOVE IMAGES, make all text</w:t>
            </w:r>
          </w:p>
          <w:p w14:paraId="6DDAE86B" w14:textId="77777777" w:rsidR="00CC4E30" w:rsidRPr="00A2014A" w:rsidRDefault="00CC4E30" w:rsidP="00CC4E30">
            <w:pPr>
              <w:rPr>
                <w:szCs w:val="24"/>
              </w:rPr>
            </w:pPr>
          </w:p>
          <w:p w14:paraId="0213470A" w14:textId="77777777" w:rsidR="00CC4E30" w:rsidRPr="00A2014A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>HINTS = Do one for each CONTROL key = disappears when you do it, use alerts</w:t>
            </w:r>
          </w:p>
          <w:p w14:paraId="3898E8FB" w14:textId="77777777" w:rsidR="00CC4E30" w:rsidRPr="00A2014A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>Make interface for MOVING object = changes over time = works for delay writer + alerts</w:t>
            </w:r>
          </w:p>
          <w:p w14:paraId="62E22EB1" w14:textId="77777777" w:rsidR="00CC4E30" w:rsidRPr="00A2014A" w:rsidRDefault="00CC4E30" w:rsidP="00CC4E30">
            <w:pPr>
              <w:rPr>
                <w:szCs w:val="24"/>
              </w:rPr>
            </w:pPr>
          </w:p>
          <w:p w14:paraId="5A1C5CF6" w14:textId="5D2EAE51" w:rsidR="00CC4E30" w:rsidRPr="00A2014A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 xml:space="preserve">Make INNO installer file  = MAKE java a requirement </w:t>
            </w:r>
          </w:p>
          <w:p w14:paraId="0D2735CB" w14:textId="77777777" w:rsidR="00CC4E30" w:rsidRPr="00A2014A" w:rsidRDefault="00CC4E30" w:rsidP="00CC4E30">
            <w:pPr>
              <w:rPr>
                <w:szCs w:val="24"/>
              </w:rPr>
            </w:pPr>
          </w:p>
          <w:p w14:paraId="344759DB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>GAME ISSUES = Go to Github issues = Better because others can see</w:t>
            </w:r>
          </w:p>
          <w:p w14:paraId="304EE75F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</w:p>
          <w:p w14:paraId="5E0F05EB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 xml:space="preserve">CONTROLS = </w:t>
            </w:r>
          </w:p>
          <w:p w14:paraId="0163037B" w14:textId="77777777" w:rsidR="00CC4E30" w:rsidRPr="00A2014A" w:rsidRDefault="00CC4E30" w:rsidP="00CC4E30">
            <w:pPr>
              <w:pStyle w:val="ListParagraph"/>
              <w:numPr>
                <w:ilvl w:val="0"/>
                <w:numId w:val="42"/>
              </w:num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>Arrow keys or WASD</w:t>
            </w:r>
          </w:p>
          <w:p w14:paraId="4E8949DE" w14:textId="77777777" w:rsidR="00CC4E30" w:rsidRPr="00A2014A" w:rsidRDefault="00CC4E30" w:rsidP="00CC4E30">
            <w:pPr>
              <w:pStyle w:val="ListParagraph"/>
              <w:numPr>
                <w:ilvl w:val="0"/>
                <w:numId w:val="42"/>
              </w:num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 xml:space="preserve">Actions to </w:t>
            </w:r>
          </w:p>
          <w:p w14:paraId="03E3AEBB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</w:p>
          <w:p w14:paraId="50B2FC25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>Changes</w:t>
            </w:r>
          </w:p>
          <w:p w14:paraId="7D800AD4" w14:textId="77777777" w:rsidR="00CC4E30" w:rsidRPr="00A2014A" w:rsidRDefault="00CC4E30" w:rsidP="00CC4E30">
            <w:pPr>
              <w:pStyle w:val="ListParagraph"/>
              <w:numPr>
                <w:ilvl w:val="0"/>
                <w:numId w:val="44"/>
              </w:numPr>
              <w:rPr>
                <w:szCs w:val="24"/>
              </w:rPr>
            </w:pPr>
            <w:r w:rsidRPr="00A2014A">
              <w:rPr>
                <w:szCs w:val="24"/>
              </w:rPr>
              <w:t>INCREASE AREA FOR LIMESTONE OBSTACLE</w:t>
            </w:r>
          </w:p>
          <w:p w14:paraId="342C5CBB" w14:textId="77777777" w:rsidR="00CC4E30" w:rsidRPr="00A2014A" w:rsidRDefault="00CC4E30" w:rsidP="00CC4E30">
            <w:pPr>
              <w:pStyle w:val="ListParagraph"/>
              <w:numPr>
                <w:ilvl w:val="0"/>
                <w:numId w:val="44"/>
              </w:numPr>
              <w:rPr>
                <w:szCs w:val="24"/>
              </w:rPr>
            </w:pPr>
            <w:r w:rsidRPr="00A2014A">
              <w:rPr>
                <w:szCs w:val="24"/>
              </w:rPr>
              <w:t>MOUSE STATS = CHECK = WRONG LETTER!</w:t>
            </w:r>
          </w:p>
          <w:p w14:paraId="24EE3333" w14:textId="77777777" w:rsidR="00CC4E30" w:rsidRPr="00A2014A" w:rsidRDefault="00CC4E30" w:rsidP="00CC4E30">
            <w:pPr>
              <w:pStyle w:val="ListParagraph"/>
              <w:numPr>
                <w:ilvl w:val="0"/>
                <w:numId w:val="44"/>
              </w:numPr>
              <w:rPr>
                <w:szCs w:val="24"/>
              </w:rPr>
            </w:pPr>
            <w:r w:rsidRPr="00A2014A">
              <w:rPr>
                <w:szCs w:val="24"/>
              </w:rPr>
              <w:t>Prevent ship from disappearing!, only items should go</w:t>
            </w:r>
          </w:p>
          <w:p w14:paraId="612EE705" w14:textId="77777777" w:rsidR="00CC4E30" w:rsidRPr="00A2014A" w:rsidRDefault="00CC4E30" w:rsidP="00CC4E30">
            <w:pPr>
              <w:pStyle w:val="ListParagraph"/>
              <w:numPr>
                <w:ilvl w:val="0"/>
                <w:numId w:val="44"/>
              </w:numPr>
              <w:rPr>
                <w:szCs w:val="24"/>
              </w:rPr>
            </w:pPr>
            <w:r w:rsidRPr="00A2014A">
              <w:rPr>
                <w:szCs w:val="24"/>
              </w:rPr>
              <w:t>Create “EventPad” near ship = maybe a white light emitter  = this will be area for Finishing scene</w:t>
            </w:r>
          </w:p>
          <w:p w14:paraId="3D454FA7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</w:tc>
      </w:tr>
      <w:tr w:rsidR="00CC4E30" w:rsidRPr="008C0F46" w14:paraId="58B43CCC" w14:textId="77777777" w:rsidTr="00863717">
        <w:tc>
          <w:tcPr>
            <w:tcW w:w="2408" w:type="dxa"/>
          </w:tcPr>
          <w:p w14:paraId="5AECB872" w14:textId="2F655CF6" w:rsidR="00CC4E30" w:rsidRPr="00A2014A" w:rsidRDefault="00CC4E30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Miscellaneous</w:t>
            </w:r>
          </w:p>
        </w:tc>
        <w:tc>
          <w:tcPr>
            <w:tcW w:w="7376" w:type="dxa"/>
          </w:tcPr>
          <w:p w14:paraId="0D9D4267" w14:textId="085B5DE6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ud shows speed (acutal*10)+ health</w:t>
            </w:r>
          </w:p>
          <w:p w14:paraId="342DE712" w14:textId="60065EF3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F758011" w14:textId="571941C9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PERFECT COLLISION SYSTEM</w:t>
            </w:r>
          </w:p>
          <w:p w14:paraId="7EFD9B40" w14:textId="6239E148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1846AE2" w14:textId="61ADC55A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ONTROLS PAGE =  E means “USE EVERY ITEM GRABBED”</w:t>
            </w:r>
          </w:p>
          <w:p w14:paraId="28479EA5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</w:p>
          <w:p w14:paraId="495BFF8E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SHIFT =RUN</w:t>
            </w:r>
          </w:p>
          <w:p w14:paraId="684E7B55" w14:textId="3015AF21" w:rsidR="00CC4E30" w:rsidRPr="00A2014A" w:rsidRDefault="00CC4E30" w:rsidP="00CC4E30">
            <w:pPr>
              <w:pStyle w:val="ListParagraph"/>
              <w:numPr>
                <w:ilvl w:val="0"/>
                <w:numId w:val="37"/>
              </w:numPr>
              <w:rPr>
                <w:szCs w:val="24"/>
              </w:rPr>
            </w:pPr>
            <w:r w:rsidRPr="00A2014A">
              <w:rPr>
                <w:szCs w:val="24"/>
              </w:rPr>
              <w:t>Shift down = increase speed by 25%</w:t>
            </w:r>
          </w:p>
          <w:p w14:paraId="1409375B" w14:textId="33F63BA8" w:rsidR="00CC4E30" w:rsidRPr="00A2014A" w:rsidRDefault="00CC4E30" w:rsidP="00CC4E30">
            <w:pPr>
              <w:pStyle w:val="ListParagraph"/>
              <w:numPr>
                <w:ilvl w:val="0"/>
                <w:numId w:val="37"/>
              </w:numPr>
              <w:rPr>
                <w:szCs w:val="24"/>
              </w:rPr>
            </w:pPr>
            <w:r w:rsidRPr="00A2014A">
              <w:rPr>
                <w:szCs w:val="24"/>
              </w:rPr>
              <w:t>Shift let go = decrease speed by 25%</w:t>
            </w:r>
          </w:p>
          <w:p w14:paraId="140F2135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</w:p>
          <w:p w14:paraId="7C74934B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Settings have SFX and Music option</w:t>
            </w:r>
          </w:p>
          <w:p w14:paraId="022254DB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</w:p>
          <w:p w14:paraId="6B3F679C" w14:textId="52605B29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Run all sounds thorugh try and catch = so doesn’t crash IDE</w:t>
            </w:r>
          </w:p>
          <w:p w14:paraId="466CD856" w14:textId="7A1DFB52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</w:p>
        </w:tc>
      </w:tr>
      <w:tr w:rsidR="00CC4E30" w:rsidRPr="008C0F46" w14:paraId="5EC52CA9" w14:textId="77777777" w:rsidTr="00863717">
        <w:tc>
          <w:tcPr>
            <w:tcW w:w="2408" w:type="dxa"/>
          </w:tcPr>
          <w:p w14:paraId="5FB8748C" w14:textId="3F87BD78" w:rsidR="00CC4E30" w:rsidRPr="00A2014A" w:rsidRDefault="00CC4E30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Audio</w:t>
            </w:r>
          </w:p>
        </w:tc>
        <w:tc>
          <w:tcPr>
            <w:tcW w:w="7376" w:type="dxa"/>
          </w:tcPr>
          <w:p w14:paraId="557C8553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 xml:space="preserve">Get </w:t>
            </w:r>
          </w:p>
          <w:p w14:paraId="2513AE1A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Use fugue</w:t>
            </w:r>
          </w:p>
          <w:p w14:paraId="7F0AD2F7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Menu music</w:t>
            </w:r>
          </w:p>
          <w:p w14:paraId="51039644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Sound for collecting items</w:t>
            </w:r>
          </w:p>
          <w:p w14:paraId="11A8912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ryocapacitor use = icy sound</w:t>
            </w:r>
          </w:p>
          <w:p w14:paraId="425C01FD" w14:textId="0AD59F4D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gistructor orb use = stretching sound</w:t>
            </w:r>
          </w:p>
        </w:tc>
      </w:tr>
      <w:tr w:rsidR="00F7082A" w:rsidRPr="008C0F46" w14:paraId="385C3347" w14:textId="77777777" w:rsidTr="00863717">
        <w:tc>
          <w:tcPr>
            <w:tcW w:w="2408" w:type="dxa"/>
          </w:tcPr>
          <w:p w14:paraId="05251A03" w14:textId="67CB73E4" w:rsidR="00F7082A" w:rsidRPr="00A2014A" w:rsidRDefault="00F7082A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ttings</w:t>
            </w:r>
          </w:p>
        </w:tc>
        <w:tc>
          <w:tcPr>
            <w:tcW w:w="7376" w:type="dxa"/>
          </w:tcPr>
          <w:p w14:paraId="62EEB019" w14:textId="77777777" w:rsidR="00A74BDC" w:rsidRDefault="00A74BDC" w:rsidP="00A74BDC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Make class for “DynaButton” – A button whose text changes with clikc</w:t>
            </w:r>
          </w:p>
          <w:p w14:paraId="5F5E7617" w14:textId="77777777" w:rsidR="00F7082A" w:rsidRDefault="00F7082A" w:rsidP="00F7082A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Change existing setting to “Debug Mode” : On/Off</w:t>
            </w:r>
          </w:p>
          <w:p w14:paraId="0329E55F" w14:textId="45E5435F" w:rsidR="00F7082A" w:rsidRDefault="00F7082A" w:rsidP="00F7082A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Add Screenmode : Windowed (resX and Y subtract 100)or Fullscreen</w:t>
            </w:r>
          </w:p>
          <w:p w14:paraId="7B63A274" w14:textId="77777777" w:rsidR="00F7082A" w:rsidRPr="00A2014A" w:rsidRDefault="00F7082A" w:rsidP="00A74BDC">
            <w:pPr>
              <w:spacing w:line="276" w:lineRule="auto"/>
              <w:rPr>
                <w:szCs w:val="24"/>
              </w:rPr>
            </w:pPr>
          </w:p>
        </w:tc>
      </w:tr>
      <w:tr w:rsidR="00CC4E30" w:rsidRPr="008C0F46" w14:paraId="41665E81" w14:textId="77777777" w:rsidTr="00863717">
        <w:tc>
          <w:tcPr>
            <w:tcW w:w="2408" w:type="dxa"/>
          </w:tcPr>
          <w:p w14:paraId="3D3F2896" w14:textId="1B627E1E" w:rsidR="00CC4E30" w:rsidRPr="00A2014A" w:rsidRDefault="00CC4E30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Minigames</w:t>
            </w:r>
          </w:p>
        </w:tc>
        <w:tc>
          <w:tcPr>
            <w:tcW w:w="7376" w:type="dxa"/>
          </w:tcPr>
          <w:p w14:paraId="16919FAC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BA739D0" w14:textId="4E9A97B6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inigame</w:t>
            </w:r>
          </w:p>
          <w:p w14:paraId="0851F5A8" w14:textId="7A82CDF4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nemy calss</w:t>
            </w:r>
          </w:p>
          <w:p w14:paraId="07240068" w14:textId="5ED3271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oss and Minnion inherit</w:t>
            </w:r>
          </w:p>
          <w:p w14:paraId="658F7C4A" w14:textId="2FFC05E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Hit method = </w:t>
            </w:r>
          </w:p>
          <w:p w14:paraId="727B3EA4" w14:textId="3C241D6E" w:rsidR="00CC4E30" w:rsidRPr="00A2014A" w:rsidRDefault="00CC4E30" w:rsidP="00CC4E30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Reduce health by incoming</w:t>
            </w:r>
          </w:p>
          <w:p w14:paraId="5089CC5E" w14:textId="1F15580D" w:rsidR="00CC4E30" w:rsidRPr="00A2014A" w:rsidRDefault="00CC4E30" w:rsidP="00CC4E30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Draw as flicking silhoute (/black or white)</w:t>
            </w:r>
          </w:p>
          <w:p w14:paraId="10DFBFEB" w14:textId="072E1ED6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F61B869" w14:textId="5DD6CD5B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revil</w:t>
            </w:r>
          </w:p>
          <w:p w14:paraId="1490FF44" w14:textId="54CF9E9D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ealth bar for trevil but not his minions</w:t>
            </w:r>
          </w:p>
          <w:p w14:paraId="3C04DC28" w14:textId="061D32A3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revil draws health from healthy trees (beside him)</w:t>
            </w:r>
          </w:p>
          <w:p w14:paraId="345E78D5" w14:textId="7800C5CE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iniosn come in rows</w:t>
            </w:r>
          </w:p>
          <w:p w14:paraId="50B161BA" w14:textId="4EB36461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Player has health</w:t>
            </w:r>
          </w:p>
          <w:p w14:paraId="531ECBFC" w14:textId="3710A046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pecial push back for Trevil = tiles change, when all different, no more left</w:t>
            </w:r>
          </w:p>
          <w:p w14:paraId="57558723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E62729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961C07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Player has internal health, when drops to zero , becomes injured .. must heal itself before doing a challenge = slower movement speed , crawls on ground</w:t>
            </w:r>
          </w:p>
          <w:p w14:paraId="0621A89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544E73E3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0C0B80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inion class?</w:t>
            </w:r>
          </w:p>
          <w:p w14:paraId="5C6112AD" w14:textId="557B84EF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7EA7B3CA" w14:textId="5FA929DE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inigame items</w:t>
            </w:r>
          </w:p>
          <w:p w14:paraId="131655C9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econd cryocapactiro</w:t>
            </w:r>
          </w:p>
          <w:p w14:paraId="5AE5B8D0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an use on trevil or very?</w:t>
            </w:r>
          </w:p>
          <w:p w14:paraId="39EFF7A1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Needs “gyrofocuser” to keep around body and help against Viridash?</w:t>
            </w:r>
          </w:p>
          <w:p w14:paraId="45FB9CD3" w14:textId="549ABACA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4EFCCBD2" w14:textId="343C42A5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radeoff for stimulant = damages health and you have to go back to healing pool,  says “U druggo. Your skitz now m8!</w:t>
            </w:r>
          </w:p>
          <w:p w14:paraId="4A91C0B5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11C31C8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Wilted big flower </w:t>
            </w:r>
          </w:p>
          <w:p w14:paraId="052B2D5C" w14:textId="77777777" w:rsidR="00CC4E30" w:rsidRPr="00A2014A" w:rsidRDefault="00CC4E30" w:rsidP="00CC4E30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Poisonous</w:t>
            </w:r>
          </w:p>
          <w:p w14:paraId="60BC337A" w14:textId="50AD0F42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J</w:t>
            </w:r>
          </w:p>
          <w:p w14:paraId="2F0FAD95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GasMask</w:t>
            </w:r>
          </w:p>
          <w:p w14:paraId="0782F3F1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elps you fight mushroom</w:t>
            </w:r>
          </w:p>
          <w:p w14:paraId="45D50A9D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19050D5E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Armor</w:t>
            </w:r>
          </w:p>
          <w:p w14:paraId="71DE8AF0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elps you fight all</w:t>
            </w:r>
          </w:p>
          <w:p w14:paraId="01851772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F9B2CB9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ig Flower</w:t>
            </w:r>
          </w:p>
          <w:p w14:paraId="3F0F8DEC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Increases health for minigames</w:t>
            </w:r>
          </w:p>
          <w:p w14:paraId="52C472F8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Infused with vitality-increasing molecules</w:t>
            </w:r>
          </w:p>
          <w:p w14:paraId="69E1266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7D8C6F1A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F8F2AA4" w14:textId="2FA533F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very minigame</w:t>
            </w:r>
          </w:p>
          <w:p w14:paraId="4CF48308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Minigames have max 3 tries </w:t>
            </w:r>
          </w:p>
          <w:p w14:paraId="6FC75428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263822A" w14:textId="77777777" w:rsidR="00CC4E30" w:rsidRPr="00A2014A" w:rsidRDefault="00CC4E30" w:rsidP="00CC4E30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szCs w:val="24"/>
                <w:lang w:val="fr-FR"/>
              </w:rPr>
            </w:pPr>
            <w:r w:rsidRPr="00A2014A">
              <w:rPr>
                <w:szCs w:val="24"/>
                <w:lang w:val="fr-FR"/>
              </w:rPr>
              <w:t>Start = popup = Xaidu preps you</w:t>
            </w:r>
          </w:p>
          <w:p w14:paraId="3E853BA8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We’ve got a live one on our hands! Get ready!</w:t>
            </w:r>
          </w:p>
          <w:p w14:paraId="184E70EE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Reading his/her mind, his/her name is  _</w:t>
            </w:r>
          </w:p>
          <w:p w14:paraId="144F1D3A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eware of &lt;special attack&gt;  (eg. Mycovolence spores spray, Viridash heat, Tree root)</w:t>
            </w:r>
          </w:p>
          <w:p w14:paraId="3A20E77A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nough of your contestant, lets analyse you!</w:t>
            </w:r>
          </w:p>
          <w:p w14:paraId="1B5D1002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From the &lt;itemlist&gt; , your health is increased by X% of original (100)</w:t>
            </w:r>
          </w:p>
          <w:p w14:paraId="5C3BEAA7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Due to that slick weapon you’ve got, your damage is X% of original (bare hands)</w:t>
            </w:r>
          </w:p>
          <w:p w14:paraId="01A5DEEA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What great luck! That &lt;special item&gt; will enable you to resist &lt;something something&gt;</w:t>
            </w:r>
          </w:p>
          <w:p w14:paraId="53656D1B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Your chance of winning is at X% (random 10%)</w:t>
            </w:r>
          </w:p>
          <w:p w14:paraId="75178431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Now go get him/her tiger!</w:t>
            </w:r>
          </w:p>
          <w:p w14:paraId="223739DF" w14:textId="77777777" w:rsidR="00CC4E30" w:rsidRPr="00A2014A" w:rsidRDefault="00CC4E30" w:rsidP="00CC4E30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Gameplay</w:t>
            </w:r>
          </w:p>
          <w:p w14:paraId="3BB3F368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oss</w:t>
            </w:r>
          </w:p>
          <w:p w14:paraId="018DBCFE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as health too</w:t>
            </w:r>
          </w:p>
          <w:p w14:paraId="35981871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revil</w:t>
            </w:r>
          </w:p>
          <w:p w14:paraId="26EE7B6C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op 2 thirds of the screen are covered in small versions of the evil tree (leftover resources)</w:t>
            </w:r>
          </w:p>
          <w:p w14:paraId="2601B168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They slowly advance. You have to bash your way through them to get to the main tree. </w:t>
            </w:r>
          </w:p>
          <w:p w14:paraId="29FFAE16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Just keep coming, speed up over time</w:t>
            </w:r>
          </w:p>
          <w:p w14:paraId="50C64A86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them 48x48</w:t>
            </w:r>
          </w:p>
          <w:p w14:paraId="6225C9EC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odel columns of them as stacks?</w:t>
            </w:r>
          </w:p>
          <w:p w14:paraId="5EC05B5E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pecial = Root can push you back (represtned as dirt tiles pushing you)</w:t>
            </w:r>
          </w:p>
          <w:p w14:paraId="147E0FED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ycovolence</w:t>
            </w:r>
          </w:p>
          <w:p w14:paraId="4335A45B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Gross bugs and worms comes from top center (leftover resources) (particle emitter??)</w:t>
            </w:r>
          </w:p>
          <w:p w14:paraId="7BEF05CE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ouching them makes you lose health</w:t>
            </w:r>
          </w:p>
          <w:p w14:paraId="1BBEAC5F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hey can be killed</w:t>
            </w:r>
          </w:p>
          <w:p w14:paraId="7CE767CA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Special = You lose health over time due to mushroom spores. Gas mask makes you immune </w:t>
            </w:r>
          </w:p>
          <w:p w14:paraId="5485A1D3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Viridash</w:t>
            </w:r>
          </w:p>
          <w:p w14:paraId="259DF5CB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tays in top right</w:t>
            </w:r>
          </w:p>
          <w:p w14:paraId="37EB33EE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prays fireballs over map</w:t>
            </w:r>
          </w:p>
          <w:p w14:paraId="5533FA5D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pecial Attack = heat very close to it makes you loose health</w:t>
            </w:r>
          </w:p>
          <w:p w14:paraId="4618B7DF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hip</w:t>
            </w:r>
          </w:p>
          <w:p w14:paraId="3D52CA0B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Actual cannons surround you (leftover sprites)</w:t>
            </w:r>
          </w:p>
          <w:p w14:paraId="2C1DCE48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onstantly shooting randomly</w:t>
            </w:r>
          </w:p>
          <w:p w14:paraId="0E7F622C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Gunpowder barrels in croner</w:t>
            </w:r>
          </w:p>
          <w:p w14:paraId="47E5E66F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You have to hit them and explode them to make nearby cannons disappear</w:t>
            </w:r>
          </w:p>
          <w:p w14:paraId="59C60FDB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You win when you destroy them all</w:t>
            </w:r>
          </w:p>
          <w:p w14:paraId="1E5B351A" w14:textId="77777777" w:rsidR="00CC4E30" w:rsidRPr="00A2014A" w:rsidRDefault="00CC4E30" w:rsidP="00CC4E30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nd =</w:t>
            </w:r>
          </w:p>
          <w:p w14:paraId="2C10F98B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“Xaidu: Well done! You’ve defeated _. We’re getting closer to home!, just keep pressing on”</w:t>
            </w:r>
          </w:p>
          <w:p w14:paraId="22420DD5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5B197107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B04C780" w14:textId="77777777" w:rsidR="00CC4E30" w:rsidRPr="00A2014A" w:rsidRDefault="00CC4E30" w:rsidP="00CC4E30">
            <w:pPr>
              <w:pStyle w:val="ListParagraph"/>
              <w:ind w:left="0"/>
              <w:jc w:val="center"/>
              <w:rPr>
                <w:b/>
                <w:szCs w:val="24"/>
              </w:rPr>
            </w:pPr>
          </w:p>
        </w:tc>
      </w:tr>
      <w:tr w:rsidR="00CC4E30" w:rsidRPr="008C0F46" w14:paraId="49E2345A" w14:textId="77777777" w:rsidTr="00863717">
        <w:tc>
          <w:tcPr>
            <w:tcW w:w="2408" w:type="dxa"/>
          </w:tcPr>
          <w:p w14:paraId="3044E088" w14:textId="4358F127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Opening Cinematic</w:t>
            </w:r>
          </w:p>
        </w:tc>
        <w:tc>
          <w:tcPr>
            <w:tcW w:w="7376" w:type="dxa"/>
          </w:tcPr>
          <w:p w14:paraId="5D66971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A big crashing sound is heard. </w:t>
            </w:r>
          </w:p>
          <w:p w14:paraId="43C078AC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he screen slowly fades from black into a scene.</w:t>
            </w:r>
          </w:p>
        </w:tc>
      </w:tr>
      <w:tr w:rsidR="00CC4E30" w:rsidRPr="008C0F46" w14:paraId="6C0D3D0E" w14:textId="77777777" w:rsidTr="00863717">
        <w:tc>
          <w:tcPr>
            <w:tcW w:w="2408" w:type="dxa"/>
          </w:tcPr>
          <w:p w14:paraId="47B61CAF" w14:textId="56E49382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Special Ice Area</w:t>
            </w:r>
          </w:p>
        </w:tc>
        <w:tc>
          <w:tcPr>
            <w:tcW w:w="7376" w:type="dxa"/>
          </w:tcPr>
          <w:p w14:paraId="7845EC9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When you destroy dead trees, and you go on big ice square, you get cold</w:t>
            </w:r>
          </w:p>
          <w:p w14:paraId="14F3780B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There is a cold meter that rises </w:t>
            </w:r>
          </w:p>
          <w:p w14:paraId="71D817FD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If it reaches maximum, you become an somewhat transparent icetile with an alien underneath</w:t>
            </w:r>
          </w:p>
          <w:p w14:paraId="71096444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You move very slowly </w:t>
            </w:r>
          </w:p>
          <w:p w14:paraId="12A459A7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Only way</w:t>
            </w:r>
          </w:p>
          <w:p w14:paraId="7277EC3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0774E8D" w14:textId="0C2B3894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xtra = This is only way to verse dragon</w:t>
            </w:r>
          </w:p>
        </w:tc>
      </w:tr>
      <w:tr w:rsidR="00CC4E30" w:rsidRPr="008C0F46" w14:paraId="23639B55" w14:textId="77777777" w:rsidTr="00863717">
        <w:tc>
          <w:tcPr>
            <w:tcW w:w="2408" w:type="dxa"/>
          </w:tcPr>
          <w:p w14:paraId="039A8B30" w14:textId="77777777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Inventory</w:t>
            </w:r>
          </w:p>
          <w:p w14:paraId="36461201" w14:textId="77777777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7376" w:type="dxa"/>
          </w:tcPr>
          <w:p w14:paraId="5ADA72E6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odelled as a new state</w:t>
            </w:r>
          </w:p>
          <w:p w14:paraId="0976BFD1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ackground is medium dark brown</w:t>
            </w:r>
          </w:p>
          <w:p w14:paraId="2BA97BBC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here is a grid of all the items you have picked up</w:t>
            </w:r>
          </w:p>
          <w:p w14:paraId="1FFCA7BA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ach item has a white background + black square border</w:t>
            </w:r>
          </w:p>
          <w:p w14:paraId="3ABB488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licking on an item puts a white selection square around it</w:t>
            </w:r>
          </w:p>
          <w:p w14:paraId="3DDA91ED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Information is displayed in a preview area</w:t>
            </w:r>
          </w:p>
          <w:p w14:paraId="051D08F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NO DROP BUTTON</w:t>
            </w:r>
          </w:p>
          <w:p w14:paraId="45EEAE39" w14:textId="35BAB65C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xit to Game Button</w:t>
            </w:r>
          </w:p>
          <w:p w14:paraId="56F2A90F" w14:textId="364C82C9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74D7286A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utton makes inventoryOpen = true;</w:t>
            </w:r>
          </w:p>
          <w:p w14:paraId="7D364F35" w14:textId="77777777" w:rsidR="00CC4E30" w:rsidRPr="00A2014A" w:rsidRDefault="00CC4E30" w:rsidP="00CC4E30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When inventoryOpen, turn off input</w:t>
            </w:r>
          </w:p>
          <w:p w14:paraId="2789A941" w14:textId="77777777" w:rsidR="00CC4E30" w:rsidRPr="00A2014A" w:rsidRDefault="00CC4E30" w:rsidP="00CC4E30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draw a brown square (same X as menu, lower Y)</w:t>
            </w:r>
          </w:p>
          <w:p w14:paraId="672EE5F9" w14:textId="77777777" w:rsidR="00CC4E30" w:rsidRPr="00A2014A" w:rsidRDefault="00CC4E30" w:rsidP="00CC4E30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lastRenderedPageBreak/>
              <w:t>For every item in player inventory, create a button. This button will load up a popup</w:t>
            </w:r>
          </w:p>
          <w:p w14:paraId="304226CC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5104BAA3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261AED31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Pressing control allows the selection of multiple items</w:t>
            </w:r>
          </w:p>
          <w:p w14:paraId="392D8C14" w14:textId="720A495D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ombine Button</w:t>
            </w:r>
            <w:r w:rsidRPr="00A2014A">
              <w:rPr>
                <w:i/>
                <w:szCs w:val="24"/>
              </w:rPr>
              <w:t xml:space="preserve"> </w:t>
            </w:r>
          </w:p>
        </w:tc>
      </w:tr>
      <w:tr w:rsidR="00CC4E30" w:rsidRPr="008C0F46" w14:paraId="74022242" w14:textId="77777777" w:rsidTr="00863717">
        <w:tc>
          <w:tcPr>
            <w:tcW w:w="2408" w:type="dxa"/>
          </w:tcPr>
          <w:p w14:paraId="6A264517" w14:textId="683CD383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lastRenderedPageBreak/>
              <w:t>Score</w:t>
            </w:r>
          </w:p>
        </w:tc>
        <w:tc>
          <w:tcPr>
            <w:tcW w:w="7376" w:type="dxa"/>
          </w:tcPr>
          <w:p w14:paraId="008B256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A “timer” goes during PLAY state and minigames</w:t>
            </w:r>
          </w:p>
          <w:p w14:paraId="7527A275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core is calculated at end</w:t>
            </w:r>
          </w:p>
          <w:p w14:paraId="0C9056D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tarts with large number</w:t>
            </w:r>
          </w:p>
          <w:p w14:paraId="18616B7A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ime used = deductions</w:t>
            </w:r>
          </w:p>
          <w:p w14:paraId="59357CD0" w14:textId="6C64DF3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Lives used = deductions</w:t>
            </w:r>
          </w:p>
        </w:tc>
      </w:tr>
      <w:tr w:rsidR="00D6239F" w:rsidRPr="008C0F46" w14:paraId="33A1AED6" w14:textId="77777777" w:rsidTr="00863717">
        <w:tc>
          <w:tcPr>
            <w:tcW w:w="2408" w:type="dxa"/>
          </w:tcPr>
          <w:p w14:paraId="2BB12440" w14:textId="1E9640AB" w:rsidR="00D6239F" w:rsidRPr="00A2014A" w:rsidRDefault="00D6239F" w:rsidP="00CC4E30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aving</w:t>
            </w:r>
          </w:p>
        </w:tc>
        <w:tc>
          <w:tcPr>
            <w:tcW w:w="7376" w:type="dxa"/>
          </w:tcPr>
          <w:p w14:paraId="0044DAE8" w14:textId="1EB9A627" w:rsidR="00D6239F" w:rsidRDefault="00D6239F" w:rsidP="00CC4E30">
            <w:pPr>
              <w:spacing w:line="276" w:lineRule="auto"/>
              <w:rPr>
                <w:noProof/>
                <w:szCs w:val="18"/>
              </w:rPr>
            </w:pPr>
            <w:r>
              <w:rPr>
                <w:noProof/>
                <w:szCs w:val="18"/>
              </w:rPr>
              <w:t>Save location and items</w:t>
            </w:r>
          </w:p>
          <w:p w14:paraId="3A6C0E1F" w14:textId="77777777" w:rsidR="00D6239F" w:rsidRDefault="00D6239F" w:rsidP="00CC4E30">
            <w:pPr>
              <w:spacing w:line="276" w:lineRule="auto"/>
              <w:rPr>
                <w:noProof/>
                <w:szCs w:val="24"/>
              </w:rPr>
            </w:pPr>
          </w:p>
          <w:p w14:paraId="45C86399" w14:textId="7CBF9D18" w:rsidR="00D6239F" w:rsidRPr="00A2014A" w:rsidRDefault="00D6239F" w:rsidP="00CC4E30">
            <w:pPr>
              <w:spacing w:line="276" w:lineRule="auto"/>
              <w:rPr>
                <w:szCs w:val="24"/>
              </w:rPr>
            </w:pPr>
            <w:r>
              <w:rPr>
                <w:noProof/>
                <w:szCs w:val="18"/>
              </w:rPr>
              <w:drawing>
                <wp:inline distT="0" distB="0" distL="0" distR="0" wp14:anchorId="5DFAAC2F" wp14:editId="74AC7AB0">
                  <wp:extent cx="3810198" cy="3479470"/>
                  <wp:effectExtent l="0" t="0" r="0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9443" cy="3487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239F" w:rsidRPr="008C0F46" w14:paraId="18126E5D" w14:textId="77777777" w:rsidTr="00863717">
        <w:tc>
          <w:tcPr>
            <w:tcW w:w="2408" w:type="dxa"/>
          </w:tcPr>
          <w:p w14:paraId="268AE91B" w14:textId="28361AC0" w:rsidR="00D6239F" w:rsidRDefault="00D6239F" w:rsidP="00CC4E30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ocial Media</w:t>
            </w:r>
          </w:p>
        </w:tc>
        <w:tc>
          <w:tcPr>
            <w:tcW w:w="7376" w:type="dxa"/>
          </w:tcPr>
          <w:p w14:paraId="3A1D7B5D" w14:textId="1454FB8C" w:rsidR="00D6239F" w:rsidRDefault="00D6239F" w:rsidP="00CC4E30">
            <w:pPr>
              <w:spacing w:line="276" w:lineRule="auto"/>
              <w:rPr>
                <w:noProof/>
                <w:szCs w:val="18"/>
              </w:rPr>
            </w:pPr>
            <w:r>
              <w:rPr>
                <w:noProof/>
                <w:szCs w:val="18"/>
              </w:rPr>
              <w:t>Generate items + score photo for upload</w:t>
            </w:r>
          </w:p>
        </w:tc>
      </w:tr>
    </w:tbl>
    <w:p w14:paraId="05E8FBAC" w14:textId="517A06A1" w:rsidR="00C22EC7" w:rsidRPr="008C0F46" w:rsidRDefault="00C22EC7" w:rsidP="00C22EC7">
      <w:pPr>
        <w:spacing w:line="276" w:lineRule="auto"/>
        <w:rPr>
          <w:sz w:val="16"/>
        </w:rPr>
      </w:pPr>
    </w:p>
    <w:sectPr w:rsidR="00C22EC7" w:rsidRPr="008C0F46" w:rsidSect="00863717">
      <w:pgSz w:w="11340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1719D"/>
    <w:multiLevelType w:val="hybridMultilevel"/>
    <w:tmpl w:val="77D0DCE4"/>
    <w:lvl w:ilvl="0" w:tplc="F76472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C5F40"/>
    <w:multiLevelType w:val="hybridMultilevel"/>
    <w:tmpl w:val="ED6CD0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C53AC"/>
    <w:multiLevelType w:val="hybridMultilevel"/>
    <w:tmpl w:val="7B607598"/>
    <w:lvl w:ilvl="0" w:tplc="81D688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C62AC"/>
    <w:multiLevelType w:val="hybridMultilevel"/>
    <w:tmpl w:val="394C99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C4A4E"/>
    <w:multiLevelType w:val="hybridMultilevel"/>
    <w:tmpl w:val="CF8269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E6F"/>
    <w:multiLevelType w:val="hybridMultilevel"/>
    <w:tmpl w:val="58A649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ED3ADE"/>
    <w:multiLevelType w:val="hybridMultilevel"/>
    <w:tmpl w:val="B29E03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4B463F"/>
    <w:multiLevelType w:val="hybridMultilevel"/>
    <w:tmpl w:val="2112FC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E55D8"/>
    <w:multiLevelType w:val="hybridMultilevel"/>
    <w:tmpl w:val="38A69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431FE9"/>
    <w:multiLevelType w:val="hybridMultilevel"/>
    <w:tmpl w:val="AA0C3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D4E2B"/>
    <w:multiLevelType w:val="hybridMultilevel"/>
    <w:tmpl w:val="1BE473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07E16"/>
    <w:multiLevelType w:val="hybridMultilevel"/>
    <w:tmpl w:val="A888F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02D2158"/>
    <w:multiLevelType w:val="hybridMultilevel"/>
    <w:tmpl w:val="CEE000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825F23"/>
    <w:multiLevelType w:val="hybridMultilevel"/>
    <w:tmpl w:val="23FE4E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737CE4"/>
    <w:multiLevelType w:val="hybridMultilevel"/>
    <w:tmpl w:val="063EFA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60B30"/>
    <w:multiLevelType w:val="hybridMultilevel"/>
    <w:tmpl w:val="DC065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B7A83"/>
    <w:multiLevelType w:val="hybridMultilevel"/>
    <w:tmpl w:val="A4BEBC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EE2330"/>
    <w:multiLevelType w:val="hybridMultilevel"/>
    <w:tmpl w:val="B80C49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125E74"/>
    <w:multiLevelType w:val="hybridMultilevel"/>
    <w:tmpl w:val="A1B650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F054CA"/>
    <w:multiLevelType w:val="hybridMultilevel"/>
    <w:tmpl w:val="065E88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CB4DE2"/>
    <w:multiLevelType w:val="hybridMultilevel"/>
    <w:tmpl w:val="3704E6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0420C7"/>
    <w:multiLevelType w:val="hybridMultilevel"/>
    <w:tmpl w:val="74BA86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8E73F2"/>
    <w:multiLevelType w:val="hybridMultilevel"/>
    <w:tmpl w:val="B18251A4"/>
    <w:lvl w:ilvl="0" w:tplc="B6AC765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591056D"/>
    <w:multiLevelType w:val="hybridMultilevel"/>
    <w:tmpl w:val="AC5A82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E15335"/>
    <w:multiLevelType w:val="hybridMultilevel"/>
    <w:tmpl w:val="E4F080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F94FAF"/>
    <w:multiLevelType w:val="hybridMultilevel"/>
    <w:tmpl w:val="7846BA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EB7818"/>
    <w:multiLevelType w:val="hybridMultilevel"/>
    <w:tmpl w:val="D7266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EB25F6"/>
    <w:multiLevelType w:val="hybridMultilevel"/>
    <w:tmpl w:val="FEE2AD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4B31F3"/>
    <w:multiLevelType w:val="hybridMultilevel"/>
    <w:tmpl w:val="D85252B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F4326D"/>
    <w:multiLevelType w:val="hybridMultilevel"/>
    <w:tmpl w:val="7E4A7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225FE3"/>
    <w:multiLevelType w:val="hybridMultilevel"/>
    <w:tmpl w:val="8DD00E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111137"/>
    <w:multiLevelType w:val="hybridMultilevel"/>
    <w:tmpl w:val="F60A9D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3C6BB4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DE5C11"/>
    <w:multiLevelType w:val="hybridMultilevel"/>
    <w:tmpl w:val="7A3E18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105DD7"/>
    <w:multiLevelType w:val="hybridMultilevel"/>
    <w:tmpl w:val="973ECB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9664CC1"/>
    <w:multiLevelType w:val="hybridMultilevel"/>
    <w:tmpl w:val="92229B3E"/>
    <w:lvl w:ilvl="0" w:tplc="0C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35" w15:restartNumberingAfterBreak="0">
    <w:nsid w:val="6B0E451B"/>
    <w:multiLevelType w:val="hybridMultilevel"/>
    <w:tmpl w:val="9B1E73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005060"/>
    <w:multiLevelType w:val="hybridMultilevel"/>
    <w:tmpl w:val="DA7A358C"/>
    <w:lvl w:ilvl="0" w:tplc="81D688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0A3428"/>
    <w:multiLevelType w:val="hybridMultilevel"/>
    <w:tmpl w:val="1DC0C2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D21EA2"/>
    <w:multiLevelType w:val="hybridMultilevel"/>
    <w:tmpl w:val="34726F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2C185A"/>
    <w:multiLevelType w:val="hybridMultilevel"/>
    <w:tmpl w:val="AEAA5B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AF5794"/>
    <w:multiLevelType w:val="hybridMultilevel"/>
    <w:tmpl w:val="30EAD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B76E0A"/>
    <w:multiLevelType w:val="hybridMultilevel"/>
    <w:tmpl w:val="68EEF4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6752A0"/>
    <w:multiLevelType w:val="hybridMultilevel"/>
    <w:tmpl w:val="282EB8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1E28F3"/>
    <w:multiLevelType w:val="hybridMultilevel"/>
    <w:tmpl w:val="6C2E9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1"/>
  </w:num>
  <w:num w:numId="3">
    <w:abstractNumId w:val="23"/>
  </w:num>
  <w:num w:numId="4">
    <w:abstractNumId w:val="42"/>
  </w:num>
  <w:num w:numId="5">
    <w:abstractNumId w:val="11"/>
  </w:num>
  <w:num w:numId="6">
    <w:abstractNumId w:val="16"/>
  </w:num>
  <w:num w:numId="7">
    <w:abstractNumId w:val="1"/>
  </w:num>
  <w:num w:numId="8">
    <w:abstractNumId w:val="22"/>
  </w:num>
  <w:num w:numId="9">
    <w:abstractNumId w:val="0"/>
  </w:num>
  <w:num w:numId="10">
    <w:abstractNumId w:val="32"/>
  </w:num>
  <w:num w:numId="11">
    <w:abstractNumId w:val="27"/>
  </w:num>
  <w:num w:numId="12">
    <w:abstractNumId w:val="29"/>
  </w:num>
  <w:num w:numId="13">
    <w:abstractNumId w:val="39"/>
  </w:num>
  <w:num w:numId="14">
    <w:abstractNumId w:val="4"/>
  </w:num>
  <w:num w:numId="15">
    <w:abstractNumId w:val="12"/>
  </w:num>
  <w:num w:numId="16">
    <w:abstractNumId w:val="17"/>
  </w:num>
  <w:num w:numId="17">
    <w:abstractNumId w:val="25"/>
  </w:num>
  <w:num w:numId="18">
    <w:abstractNumId w:val="38"/>
  </w:num>
  <w:num w:numId="19">
    <w:abstractNumId w:val="19"/>
  </w:num>
  <w:num w:numId="20">
    <w:abstractNumId w:val="8"/>
  </w:num>
  <w:num w:numId="21">
    <w:abstractNumId w:val="26"/>
  </w:num>
  <w:num w:numId="22">
    <w:abstractNumId w:val="21"/>
  </w:num>
  <w:num w:numId="23">
    <w:abstractNumId w:val="37"/>
  </w:num>
  <w:num w:numId="24">
    <w:abstractNumId w:val="35"/>
  </w:num>
  <w:num w:numId="25">
    <w:abstractNumId w:val="14"/>
  </w:num>
  <w:num w:numId="26">
    <w:abstractNumId w:val="41"/>
  </w:num>
  <w:num w:numId="27">
    <w:abstractNumId w:val="7"/>
  </w:num>
  <w:num w:numId="28">
    <w:abstractNumId w:val="40"/>
  </w:num>
  <w:num w:numId="29">
    <w:abstractNumId w:val="24"/>
  </w:num>
  <w:num w:numId="30">
    <w:abstractNumId w:val="9"/>
  </w:num>
  <w:num w:numId="31">
    <w:abstractNumId w:val="30"/>
  </w:num>
  <w:num w:numId="32">
    <w:abstractNumId w:val="5"/>
  </w:num>
  <w:num w:numId="33">
    <w:abstractNumId w:val="6"/>
  </w:num>
  <w:num w:numId="34">
    <w:abstractNumId w:val="15"/>
  </w:num>
  <w:num w:numId="35">
    <w:abstractNumId w:val="20"/>
  </w:num>
  <w:num w:numId="36">
    <w:abstractNumId w:val="13"/>
  </w:num>
  <w:num w:numId="37">
    <w:abstractNumId w:val="34"/>
  </w:num>
  <w:num w:numId="38">
    <w:abstractNumId w:val="33"/>
  </w:num>
  <w:num w:numId="39">
    <w:abstractNumId w:val="43"/>
  </w:num>
  <w:num w:numId="40">
    <w:abstractNumId w:val="10"/>
  </w:num>
  <w:num w:numId="41">
    <w:abstractNumId w:val="36"/>
  </w:num>
  <w:num w:numId="42">
    <w:abstractNumId w:val="2"/>
  </w:num>
  <w:num w:numId="43">
    <w:abstractNumId w:val="28"/>
  </w:num>
  <w:num w:numId="4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zExMDWzNLQ0MbRU0lEKTi0uzszPAykwqgUAoCVwkiwAAAA="/>
  </w:docVars>
  <w:rsids>
    <w:rsidRoot w:val="00E27381"/>
    <w:rsid w:val="00003B0E"/>
    <w:rsid w:val="00003F1F"/>
    <w:rsid w:val="000132D3"/>
    <w:rsid w:val="0002202B"/>
    <w:rsid w:val="00022158"/>
    <w:rsid w:val="00023671"/>
    <w:rsid w:val="00026346"/>
    <w:rsid w:val="0002782B"/>
    <w:rsid w:val="00031E74"/>
    <w:rsid w:val="00034FC8"/>
    <w:rsid w:val="00043A56"/>
    <w:rsid w:val="00046349"/>
    <w:rsid w:val="00047C52"/>
    <w:rsid w:val="000564DB"/>
    <w:rsid w:val="000623E9"/>
    <w:rsid w:val="0006452E"/>
    <w:rsid w:val="00070EC0"/>
    <w:rsid w:val="000941FD"/>
    <w:rsid w:val="000A2DF9"/>
    <w:rsid w:val="000A68E5"/>
    <w:rsid w:val="000B44F7"/>
    <w:rsid w:val="000C25B3"/>
    <w:rsid w:val="000D29E7"/>
    <w:rsid w:val="000D2D1A"/>
    <w:rsid w:val="000D34C7"/>
    <w:rsid w:val="000E08C2"/>
    <w:rsid w:val="000E1FA7"/>
    <w:rsid w:val="000E7423"/>
    <w:rsid w:val="000F3265"/>
    <w:rsid w:val="000F3976"/>
    <w:rsid w:val="000F513E"/>
    <w:rsid w:val="00105587"/>
    <w:rsid w:val="00106396"/>
    <w:rsid w:val="001072BC"/>
    <w:rsid w:val="0013135A"/>
    <w:rsid w:val="00141847"/>
    <w:rsid w:val="00154ACB"/>
    <w:rsid w:val="00162194"/>
    <w:rsid w:val="00177F48"/>
    <w:rsid w:val="0018108C"/>
    <w:rsid w:val="00182F07"/>
    <w:rsid w:val="001851E2"/>
    <w:rsid w:val="001927FF"/>
    <w:rsid w:val="00194909"/>
    <w:rsid w:val="00195B67"/>
    <w:rsid w:val="001974CA"/>
    <w:rsid w:val="00197C81"/>
    <w:rsid w:val="001A0CF5"/>
    <w:rsid w:val="001A7F55"/>
    <w:rsid w:val="001B2811"/>
    <w:rsid w:val="001B522D"/>
    <w:rsid w:val="001D1A76"/>
    <w:rsid w:val="001D3256"/>
    <w:rsid w:val="001D5011"/>
    <w:rsid w:val="001D57F0"/>
    <w:rsid w:val="001E6473"/>
    <w:rsid w:val="001E744B"/>
    <w:rsid w:val="00220334"/>
    <w:rsid w:val="002301AD"/>
    <w:rsid w:val="00236374"/>
    <w:rsid w:val="0024718B"/>
    <w:rsid w:val="00253B57"/>
    <w:rsid w:val="0025492F"/>
    <w:rsid w:val="00256C4B"/>
    <w:rsid w:val="00284BED"/>
    <w:rsid w:val="002A1EC4"/>
    <w:rsid w:val="002A4E15"/>
    <w:rsid w:val="002A6A24"/>
    <w:rsid w:val="002B5626"/>
    <w:rsid w:val="002C1E8B"/>
    <w:rsid w:val="002D4D67"/>
    <w:rsid w:val="002D51B0"/>
    <w:rsid w:val="002D7D2E"/>
    <w:rsid w:val="002E0610"/>
    <w:rsid w:val="002E1722"/>
    <w:rsid w:val="002E7871"/>
    <w:rsid w:val="002F1C76"/>
    <w:rsid w:val="00303DA1"/>
    <w:rsid w:val="00305BF4"/>
    <w:rsid w:val="00311350"/>
    <w:rsid w:val="003260CF"/>
    <w:rsid w:val="00331D02"/>
    <w:rsid w:val="00332210"/>
    <w:rsid w:val="00332BE2"/>
    <w:rsid w:val="00344898"/>
    <w:rsid w:val="00365D02"/>
    <w:rsid w:val="00370920"/>
    <w:rsid w:val="00373CC5"/>
    <w:rsid w:val="00377D8F"/>
    <w:rsid w:val="00392087"/>
    <w:rsid w:val="003A61D9"/>
    <w:rsid w:val="003C4773"/>
    <w:rsid w:val="003D1994"/>
    <w:rsid w:val="003E40F4"/>
    <w:rsid w:val="003F466E"/>
    <w:rsid w:val="003F6EBB"/>
    <w:rsid w:val="004056C7"/>
    <w:rsid w:val="00413D09"/>
    <w:rsid w:val="00423806"/>
    <w:rsid w:val="00423BDE"/>
    <w:rsid w:val="00424549"/>
    <w:rsid w:val="0042481C"/>
    <w:rsid w:val="00425221"/>
    <w:rsid w:val="00425238"/>
    <w:rsid w:val="00427E69"/>
    <w:rsid w:val="004476AE"/>
    <w:rsid w:val="00453154"/>
    <w:rsid w:val="00462F98"/>
    <w:rsid w:val="00467ED4"/>
    <w:rsid w:val="0049184A"/>
    <w:rsid w:val="004A3D9E"/>
    <w:rsid w:val="004A7D67"/>
    <w:rsid w:val="004B6FB9"/>
    <w:rsid w:val="004E1E0F"/>
    <w:rsid w:val="004F1259"/>
    <w:rsid w:val="004F69C0"/>
    <w:rsid w:val="00500758"/>
    <w:rsid w:val="00513420"/>
    <w:rsid w:val="005248AF"/>
    <w:rsid w:val="0054053B"/>
    <w:rsid w:val="00551942"/>
    <w:rsid w:val="0055679B"/>
    <w:rsid w:val="00560252"/>
    <w:rsid w:val="0056103E"/>
    <w:rsid w:val="005612B8"/>
    <w:rsid w:val="005656CB"/>
    <w:rsid w:val="00570633"/>
    <w:rsid w:val="005908C8"/>
    <w:rsid w:val="005A0A97"/>
    <w:rsid w:val="005A0FE8"/>
    <w:rsid w:val="005A39CA"/>
    <w:rsid w:val="005A638C"/>
    <w:rsid w:val="005B0959"/>
    <w:rsid w:val="005B293E"/>
    <w:rsid w:val="005B2E67"/>
    <w:rsid w:val="005C0767"/>
    <w:rsid w:val="005C22A8"/>
    <w:rsid w:val="005D0E99"/>
    <w:rsid w:val="005D32A6"/>
    <w:rsid w:val="005E462A"/>
    <w:rsid w:val="005E58BF"/>
    <w:rsid w:val="005E7430"/>
    <w:rsid w:val="005F0D75"/>
    <w:rsid w:val="005F6D13"/>
    <w:rsid w:val="00604FF9"/>
    <w:rsid w:val="00617CD3"/>
    <w:rsid w:val="00627169"/>
    <w:rsid w:val="00646DDA"/>
    <w:rsid w:val="00661E47"/>
    <w:rsid w:val="0066745C"/>
    <w:rsid w:val="00671B91"/>
    <w:rsid w:val="00690170"/>
    <w:rsid w:val="0069058D"/>
    <w:rsid w:val="006A050F"/>
    <w:rsid w:val="006B1F6D"/>
    <w:rsid w:val="006B35E6"/>
    <w:rsid w:val="006B3DB7"/>
    <w:rsid w:val="006B7DD9"/>
    <w:rsid w:val="006C0141"/>
    <w:rsid w:val="006C66F9"/>
    <w:rsid w:val="006E27DB"/>
    <w:rsid w:val="006E31BC"/>
    <w:rsid w:val="006E4223"/>
    <w:rsid w:val="006F28A2"/>
    <w:rsid w:val="006F5410"/>
    <w:rsid w:val="0070769C"/>
    <w:rsid w:val="007170FB"/>
    <w:rsid w:val="0073366B"/>
    <w:rsid w:val="00737054"/>
    <w:rsid w:val="00737BCA"/>
    <w:rsid w:val="00742144"/>
    <w:rsid w:val="00743786"/>
    <w:rsid w:val="00756B77"/>
    <w:rsid w:val="007665CE"/>
    <w:rsid w:val="00774EE1"/>
    <w:rsid w:val="00784277"/>
    <w:rsid w:val="00790C4C"/>
    <w:rsid w:val="00791156"/>
    <w:rsid w:val="0079384C"/>
    <w:rsid w:val="007C7164"/>
    <w:rsid w:val="007E143C"/>
    <w:rsid w:val="008147DB"/>
    <w:rsid w:val="00820E18"/>
    <w:rsid w:val="00820FAF"/>
    <w:rsid w:val="00835BCD"/>
    <w:rsid w:val="008466BE"/>
    <w:rsid w:val="00850473"/>
    <w:rsid w:val="0085296B"/>
    <w:rsid w:val="00863717"/>
    <w:rsid w:val="00864246"/>
    <w:rsid w:val="00871939"/>
    <w:rsid w:val="00874AD8"/>
    <w:rsid w:val="0087699E"/>
    <w:rsid w:val="00877789"/>
    <w:rsid w:val="00880013"/>
    <w:rsid w:val="008822FA"/>
    <w:rsid w:val="00884A0E"/>
    <w:rsid w:val="008A2785"/>
    <w:rsid w:val="008C0F46"/>
    <w:rsid w:val="008C6D3B"/>
    <w:rsid w:val="008D066C"/>
    <w:rsid w:val="008D2DBE"/>
    <w:rsid w:val="008E2CAC"/>
    <w:rsid w:val="008F070C"/>
    <w:rsid w:val="008F2ABF"/>
    <w:rsid w:val="008F41AE"/>
    <w:rsid w:val="008F6BE4"/>
    <w:rsid w:val="008F7715"/>
    <w:rsid w:val="00907439"/>
    <w:rsid w:val="00911708"/>
    <w:rsid w:val="00914BA2"/>
    <w:rsid w:val="009155A3"/>
    <w:rsid w:val="00915F92"/>
    <w:rsid w:val="00920FB9"/>
    <w:rsid w:val="00927AC7"/>
    <w:rsid w:val="009310E4"/>
    <w:rsid w:val="00941BE2"/>
    <w:rsid w:val="00942165"/>
    <w:rsid w:val="00947334"/>
    <w:rsid w:val="00951E10"/>
    <w:rsid w:val="00956309"/>
    <w:rsid w:val="009619C0"/>
    <w:rsid w:val="0096402F"/>
    <w:rsid w:val="00986A63"/>
    <w:rsid w:val="009D065C"/>
    <w:rsid w:val="009D3178"/>
    <w:rsid w:val="009D4E12"/>
    <w:rsid w:val="009D4E56"/>
    <w:rsid w:val="009D689C"/>
    <w:rsid w:val="009D75DC"/>
    <w:rsid w:val="009F4A87"/>
    <w:rsid w:val="00A00C27"/>
    <w:rsid w:val="00A02027"/>
    <w:rsid w:val="00A074D7"/>
    <w:rsid w:val="00A11AAF"/>
    <w:rsid w:val="00A14563"/>
    <w:rsid w:val="00A2014A"/>
    <w:rsid w:val="00A204DF"/>
    <w:rsid w:val="00A209E9"/>
    <w:rsid w:val="00A20BF6"/>
    <w:rsid w:val="00A358CA"/>
    <w:rsid w:val="00A41357"/>
    <w:rsid w:val="00A61A03"/>
    <w:rsid w:val="00A6529A"/>
    <w:rsid w:val="00A659A4"/>
    <w:rsid w:val="00A7136E"/>
    <w:rsid w:val="00A74BDC"/>
    <w:rsid w:val="00A7620E"/>
    <w:rsid w:val="00A940D7"/>
    <w:rsid w:val="00AA24E7"/>
    <w:rsid w:val="00AB1F99"/>
    <w:rsid w:val="00AC0A5A"/>
    <w:rsid w:val="00AC4F8B"/>
    <w:rsid w:val="00AD2A11"/>
    <w:rsid w:val="00AD350F"/>
    <w:rsid w:val="00B20661"/>
    <w:rsid w:val="00B252C6"/>
    <w:rsid w:val="00B323E3"/>
    <w:rsid w:val="00B35FFA"/>
    <w:rsid w:val="00B477C5"/>
    <w:rsid w:val="00B47C3B"/>
    <w:rsid w:val="00B50C41"/>
    <w:rsid w:val="00B607F5"/>
    <w:rsid w:val="00B72484"/>
    <w:rsid w:val="00B95006"/>
    <w:rsid w:val="00BA7E55"/>
    <w:rsid w:val="00BC2B00"/>
    <w:rsid w:val="00BC7A22"/>
    <w:rsid w:val="00BD1C96"/>
    <w:rsid w:val="00BE7F06"/>
    <w:rsid w:val="00BF79E4"/>
    <w:rsid w:val="00C05C99"/>
    <w:rsid w:val="00C14BC4"/>
    <w:rsid w:val="00C22B37"/>
    <w:rsid w:val="00C22EC7"/>
    <w:rsid w:val="00C25A80"/>
    <w:rsid w:val="00C27E26"/>
    <w:rsid w:val="00C303FB"/>
    <w:rsid w:val="00C31475"/>
    <w:rsid w:val="00C31C16"/>
    <w:rsid w:val="00C500A5"/>
    <w:rsid w:val="00C565F4"/>
    <w:rsid w:val="00C567C4"/>
    <w:rsid w:val="00C62F85"/>
    <w:rsid w:val="00C6699F"/>
    <w:rsid w:val="00C70004"/>
    <w:rsid w:val="00C71AA6"/>
    <w:rsid w:val="00C72CDC"/>
    <w:rsid w:val="00C7310A"/>
    <w:rsid w:val="00C80A8D"/>
    <w:rsid w:val="00C826AE"/>
    <w:rsid w:val="00C85289"/>
    <w:rsid w:val="00CA2B19"/>
    <w:rsid w:val="00CC23BF"/>
    <w:rsid w:val="00CC4E30"/>
    <w:rsid w:val="00CD2DDF"/>
    <w:rsid w:val="00CD5CDD"/>
    <w:rsid w:val="00CE18FC"/>
    <w:rsid w:val="00CE62DA"/>
    <w:rsid w:val="00CF489C"/>
    <w:rsid w:val="00D1433D"/>
    <w:rsid w:val="00D15DE1"/>
    <w:rsid w:val="00D47C4D"/>
    <w:rsid w:val="00D6239F"/>
    <w:rsid w:val="00D65FC8"/>
    <w:rsid w:val="00D66C0F"/>
    <w:rsid w:val="00D72160"/>
    <w:rsid w:val="00D731E8"/>
    <w:rsid w:val="00D74650"/>
    <w:rsid w:val="00D85FE7"/>
    <w:rsid w:val="00D869E5"/>
    <w:rsid w:val="00D920BD"/>
    <w:rsid w:val="00DC0916"/>
    <w:rsid w:val="00DC31EA"/>
    <w:rsid w:val="00DD04E2"/>
    <w:rsid w:val="00DD2C92"/>
    <w:rsid w:val="00DD6A5F"/>
    <w:rsid w:val="00DF00A1"/>
    <w:rsid w:val="00DF40E2"/>
    <w:rsid w:val="00DF4BE3"/>
    <w:rsid w:val="00DF5FB0"/>
    <w:rsid w:val="00DF6E06"/>
    <w:rsid w:val="00E00F1F"/>
    <w:rsid w:val="00E23C37"/>
    <w:rsid w:val="00E27381"/>
    <w:rsid w:val="00E33A6A"/>
    <w:rsid w:val="00E36AEB"/>
    <w:rsid w:val="00E453EB"/>
    <w:rsid w:val="00E54466"/>
    <w:rsid w:val="00E76943"/>
    <w:rsid w:val="00E91EC4"/>
    <w:rsid w:val="00E91FD7"/>
    <w:rsid w:val="00E924E7"/>
    <w:rsid w:val="00E9361D"/>
    <w:rsid w:val="00EA6BD8"/>
    <w:rsid w:val="00EA72CA"/>
    <w:rsid w:val="00EB203B"/>
    <w:rsid w:val="00EB7599"/>
    <w:rsid w:val="00EC3F76"/>
    <w:rsid w:val="00EF0196"/>
    <w:rsid w:val="00EF1C60"/>
    <w:rsid w:val="00EF1FB1"/>
    <w:rsid w:val="00F053C4"/>
    <w:rsid w:val="00F05ADF"/>
    <w:rsid w:val="00F07BDD"/>
    <w:rsid w:val="00F33F7F"/>
    <w:rsid w:val="00F362A8"/>
    <w:rsid w:val="00F51369"/>
    <w:rsid w:val="00F51B46"/>
    <w:rsid w:val="00F54634"/>
    <w:rsid w:val="00F56622"/>
    <w:rsid w:val="00F61596"/>
    <w:rsid w:val="00F62E2E"/>
    <w:rsid w:val="00F7082A"/>
    <w:rsid w:val="00F76032"/>
    <w:rsid w:val="00F97810"/>
    <w:rsid w:val="00FB4536"/>
    <w:rsid w:val="00FB702B"/>
    <w:rsid w:val="00FC1A12"/>
    <w:rsid w:val="00FC7341"/>
    <w:rsid w:val="00FD1AA1"/>
    <w:rsid w:val="00FD419D"/>
    <w:rsid w:val="00FF0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F226F"/>
  <w15:chartTrackingRefBased/>
  <w15:docId w15:val="{9A84B9D4-F21A-4113-93C3-EE314D58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D1A"/>
    <w:pPr>
      <w:ind w:left="720"/>
      <w:contextualSpacing/>
    </w:pPr>
  </w:style>
  <w:style w:type="table" w:styleId="TableGrid">
    <w:name w:val="Table Grid"/>
    <w:basedOn w:val="TableNormal"/>
    <w:uiPriority w:val="39"/>
    <w:rsid w:val="00551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14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4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43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adriantanasa/github-wiki-sidebar/wik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9</TotalTime>
  <Pages>3</Pages>
  <Words>867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264</cp:revision>
  <dcterms:created xsi:type="dcterms:W3CDTF">2019-01-31T11:04:00Z</dcterms:created>
  <dcterms:modified xsi:type="dcterms:W3CDTF">2019-11-20T00:52:00Z</dcterms:modified>
</cp:coreProperties>
</file>